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AC42A4" w14:textId="77777777" w:rsidR="004F6314" w:rsidRDefault="004F6314" w:rsidP="004F6314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i/>
          <w:iCs/>
          <w:sz w:val="24"/>
          <w:szCs w:val="24"/>
        </w:rPr>
        <w:t xml:space="preserve">Example: </w:t>
      </w:r>
      <w:r>
        <w:rPr>
          <w:rFonts w:ascii="Times New Roman" w:hAnsi="Times New Roman"/>
          <w:sz w:val="24"/>
          <w:szCs w:val="24"/>
        </w:rPr>
        <w:t>Program for counting number of vowels and consonant</w:t>
      </w:r>
    </w:p>
    <w:p w14:paraId="4E85653E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</w:p>
    <w:p w14:paraId="6E89E94A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%{</w:t>
      </w:r>
    </w:p>
    <w:p w14:paraId="3BC7C00F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#include &lt;stdio.h&gt;</w:t>
      </w:r>
    </w:p>
    <w:p w14:paraId="791FC2CE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 vowels = 0;</w:t>
      </w:r>
    </w:p>
    <w:p w14:paraId="5281645A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 consonants = 0;</w:t>
      </w:r>
    </w:p>
    <w:p w14:paraId="48F3B2ED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%}</w:t>
      </w:r>
    </w:p>
    <w:p w14:paraId="48240CF5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%%</w:t>
      </w:r>
    </w:p>
    <w:p w14:paraId="2A11EB32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</w:p>
    <w:p w14:paraId="0C78AEFD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[aeiouAEIOU]  vowels++;</w:t>
      </w:r>
    </w:p>
    <w:p w14:paraId="0CDDE0E0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[a-zA-Z]  consonants++;</w:t>
      </w:r>
    </w:p>
    <w:p w14:paraId="3708B75C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[\n]  ;</w:t>
      </w:r>
    </w:p>
    <w:p w14:paraId="646F10EC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.  ;</w:t>
      </w:r>
    </w:p>
    <w:p w14:paraId="13E91909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%%</w:t>
      </w:r>
    </w:p>
    <w:p w14:paraId="707225F0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 main()</w:t>
      </w:r>
    </w:p>
    <w:p w14:paraId="662666D0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{</w:t>
      </w:r>
    </w:p>
    <w:p w14:paraId="6A4338DD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intf ("This Lex program counts the number of vowels and ");</w:t>
      </w:r>
    </w:p>
    <w:p w14:paraId="2FE9676E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intf ("consonants in given text.");</w:t>
      </w:r>
    </w:p>
    <w:p w14:paraId="2831A514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intf ("\nEnter the text and terminate it with CTRL-d.\n");</w:t>
      </w:r>
    </w:p>
    <w:p w14:paraId="1396BA00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yylex();</w:t>
      </w:r>
    </w:p>
    <w:p w14:paraId="186A3B4A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intf ("Vowels = %d, consonants = %d.\n", vowels, consonants);</w:t>
      </w:r>
    </w:p>
    <w:p w14:paraId="3E713C95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turn 0;</w:t>
      </w:r>
    </w:p>
    <w:p w14:paraId="192DEA89" w14:textId="5ACBD893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}</w:t>
      </w:r>
    </w:p>
    <w:p w14:paraId="59406E12" w14:textId="098508A3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 yywrap()</w:t>
      </w:r>
    </w:p>
    <w:p w14:paraId="4FA90DC9" w14:textId="68BA2D69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{</w:t>
      </w:r>
    </w:p>
    <w:p w14:paraId="496CFCD8" w14:textId="1076A200" w:rsidR="004F6314" w:rsidRDefault="007B7899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t</w:t>
      </w:r>
      <w:bookmarkStart w:id="0" w:name="_GoBack"/>
      <w:bookmarkEnd w:id="0"/>
      <w:r w:rsidR="004F6314">
        <w:rPr>
          <w:rFonts w:ascii="Times New Roman" w:hAnsi="Times New Roman"/>
          <w:sz w:val="24"/>
          <w:szCs w:val="24"/>
        </w:rPr>
        <w:t>urn 1;</w:t>
      </w:r>
    </w:p>
    <w:p w14:paraId="554DBE43" w14:textId="79339C64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}</w:t>
      </w:r>
    </w:p>
    <w:p w14:paraId="010C3709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//save above code with filename and .l extension. Example alphalex.l</w:t>
      </w:r>
    </w:p>
    <w:p w14:paraId="4C038E61" w14:textId="4CA817C8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</w:p>
    <w:p w14:paraId="118B4B69" w14:textId="31C1BA5B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/>
          <w:b/>
          <w:bCs/>
          <w:i/>
          <w:iCs/>
          <w:sz w:val="24"/>
          <w:szCs w:val="24"/>
        </w:rPr>
        <w:t>// Commands to run the code</w:t>
      </w:r>
    </w:p>
    <w:p w14:paraId="27D8B31E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#lex alphalex.l</w:t>
      </w:r>
    </w:p>
    <w:p w14:paraId="3F5C53AD" w14:textId="7016F292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#cc lex.yy.c</w:t>
      </w:r>
    </w:p>
    <w:p w14:paraId="5402DC27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#./a.out</w:t>
      </w:r>
    </w:p>
    <w:p w14:paraId="0CC4A8E0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Lex program counts the number of vowels and consonants in given text.</w:t>
      </w:r>
    </w:p>
    <w:p w14:paraId="6F8F51A5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nter the text and terminate it with CTRL-d.</w:t>
      </w:r>
    </w:p>
    <w:p w14:paraId="683C1097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ceream</w:t>
      </w:r>
    </w:p>
    <w:p w14:paraId="63554F30" w14:textId="77777777" w:rsidR="004F6314" w:rsidRDefault="004F6314" w:rsidP="004F6314">
      <w:pPr>
        <w:autoSpaceDE w:val="0"/>
        <w:autoSpaceDN w:val="0"/>
        <w:adjustRightInd w:val="0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owels =4, consonants =3.</w:t>
      </w:r>
    </w:p>
    <w:p w14:paraId="3580D5AC" w14:textId="77777777" w:rsidR="00247076" w:rsidRDefault="00247076"/>
    <w:sectPr w:rsidR="00247076" w:rsidSect="00DE2D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MDO0NDOytLC0NDFS0lEKTi0uzszPAykwrAUAVe+83iwAAAA="/>
  </w:docVars>
  <w:rsids>
    <w:rsidRoot w:val="004F6314"/>
    <w:rsid w:val="00247076"/>
    <w:rsid w:val="004F6314"/>
    <w:rsid w:val="007B7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6F4DE"/>
  <w15:chartTrackingRefBased/>
  <w15:docId w15:val="{58CEC359-13B3-458A-8AB7-67F79262E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6314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14</Words>
  <Characters>654</Characters>
  <Application>Microsoft Office Word</Application>
  <DocSecurity>0</DocSecurity>
  <Lines>5</Lines>
  <Paragraphs>1</Paragraphs>
  <ScaleCrop>false</ScaleCrop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VEDANT SAHAI</cp:lastModifiedBy>
  <cp:revision>2</cp:revision>
  <dcterms:created xsi:type="dcterms:W3CDTF">2020-03-17T07:35:00Z</dcterms:created>
  <dcterms:modified xsi:type="dcterms:W3CDTF">2020-03-17T08:10:00Z</dcterms:modified>
</cp:coreProperties>
</file>